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078AE" w14:textId="259E5A99" w:rsidR="00CE2F17" w:rsidRPr="00ED7BBE" w:rsidRDefault="00CE2F17" w:rsidP="00852E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center"/>
        <w:rPr>
          <w:rFonts w:ascii="Arial" w:hAnsi="Arial" w:cs="Arial"/>
          <w:b/>
          <w:sz w:val="24"/>
          <w:szCs w:val="24"/>
          <w:u w:val="single"/>
          <w:lang w:val="en-GB"/>
        </w:rPr>
      </w:pPr>
      <w:r w:rsidRPr="00ED7BBE">
        <w:rPr>
          <w:rFonts w:ascii="Arial" w:hAnsi="Arial" w:cs="Arial"/>
          <w:b/>
          <w:sz w:val="24"/>
          <w:szCs w:val="24"/>
          <w:u w:val="single"/>
          <w:lang w:val="en-GB"/>
        </w:rPr>
        <w:t>BBC Artist &amp; Contributor Portal User Set-up Form</w:t>
      </w:r>
    </w:p>
    <w:p w14:paraId="70464BB1" w14:textId="016B7357" w:rsidR="00093DFC" w:rsidRPr="00C25AB7" w:rsidRDefault="000B78C0" w:rsidP="00852E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center"/>
        <w:rPr>
          <w:rFonts w:ascii="Arial" w:hAnsi="Arial" w:cs="Arial"/>
          <w:bCs/>
        </w:rPr>
      </w:pPr>
      <w:r w:rsidRPr="00C25AB7">
        <w:rPr>
          <w:rFonts w:ascii="Arial" w:hAnsi="Arial" w:cs="Arial"/>
          <w:bCs/>
        </w:rPr>
        <w:t xml:space="preserve">Please </w:t>
      </w:r>
      <w:r w:rsidR="00093DFC" w:rsidRPr="00C25AB7">
        <w:rPr>
          <w:rFonts w:ascii="Arial" w:hAnsi="Arial" w:cs="Arial"/>
          <w:bCs/>
        </w:rPr>
        <w:t xml:space="preserve">complete the form below </w:t>
      </w:r>
      <w:r w:rsidR="00C25AB7">
        <w:rPr>
          <w:rFonts w:ascii="Arial" w:hAnsi="Arial" w:cs="Arial"/>
          <w:bCs/>
        </w:rPr>
        <w:t xml:space="preserve">and return it to </w:t>
      </w:r>
      <w:r w:rsidR="008B41E0">
        <w:rPr>
          <w:rFonts w:ascii="Arial" w:hAnsi="Arial" w:cs="Arial"/>
          <w:bCs/>
        </w:rPr>
        <w:t xml:space="preserve">BBC </w:t>
      </w:r>
      <w:r w:rsidR="00C25AB7">
        <w:rPr>
          <w:rFonts w:ascii="Arial" w:hAnsi="Arial" w:cs="Arial"/>
          <w:bCs/>
        </w:rPr>
        <w:t xml:space="preserve">Contributor Payments </w:t>
      </w:r>
      <w:r w:rsidR="008B41E0">
        <w:rPr>
          <w:rFonts w:ascii="Arial" w:hAnsi="Arial" w:cs="Arial"/>
          <w:bCs/>
        </w:rPr>
        <w:t>(</w:t>
      </w:r>
      <w:hyperlink r:id="rId8" w:history="1">
        <w:r w:rsidR="008B41E0" w:rsidRPr="008B41E0">
          <w:rPr>
            <w:rStyle w:val="Hyperlink"/>
            <w:rFonts w:ascii="Arial" w:hAnsi="Arial" w:cs="Arial"/>
            <w:bCs/>
          </w:rPr>
          <w:t>mailto:bbc.contributor</w:t>
        </w:r>
        <w:r w:rsidR="008B41E0" w:rsidRPr="008B41E0">
          <w:rPr>
            <w:rStyle w:val="Hyperlink"/>
            <w:rFonts w:ascii="Arial" w:hAnsi="Arial" w:cs="Arial"/>
            <w:bCs/>
          </w:rPr>
          <w:t>p</w:t>
        </w:r>
        <w:r w:rsidR="008B41E0" w:rsidRPr="008B41E0">
          <w:rPr>
            <w:rStyle w:val="Hyperlink"/>
            <w:rFonts w:ascii="Arial" w:hAnsi="Arial" w:cs="Arial"/>
            <w:bCs/>
          </w:rPr>
          <w:t>ayments@bbc.co.uk</w:t>
        </w:r>
      </w:hyperlink>
      <w:r w:rsidR="00C25AB7">
        <w:rPr>
          <w:rFonts w:ascii="Arial" w:hAnsi="Arial" w:cs="Arial"/>
          <w:bCs/>
        </w:rPr>
        <w:t xml:space="preserve">) </w:t>
      </w:r>
      <w:r w:rsidR="00093DFC" w:rsidRPr="00C25AB7">
        <w:rPr>
          <w:rFonts w:ascii="Arial" w:hAnsi="Arial" w:cs="Arial"/>
          <w:bCs/>
        </w:rPr>
        <w:t>to gain access to the</w:t>
      </w:r>
      <w:r w:rsidR="000E0E61" w:rsidRPr="00C25AB7">
        <w:rPr>
          <w:rFonts w:ascii="Arial" w:hAnsi="Arial" w:cs="Arial"/>
          <w:bCs/>
        </w:rPr>
        <w:t xml:space="preserve"> portal.</w:t>
      </w:r>
    </w:p>
    <w:p w14:paraId="662EEF9B" w14:textId="69DBC097" w:rsidR="004F38F5" w:rsidRPr="00ED7BBE" w:rsidRDefault="00093DFC" w:rsidP="00852E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center"/>
        <w:rPr>
          <w:rFonts w:ascii="Arial" w:hAnsi="Arial" w:cs="Arial"/>
          <w:b/>
          <w:u w:val="single"/>
        </w:rPr>
      </w:pPr>
      <w:r w:rsidRPr="00ED7BBE">
        <w:rPr>
          <w:rFonts w:ascii="Arial" w:hAnsi="Arial" w:cs="Arial"/>
          <w:b/>
          <w:u w:val="single"/>
        </w:rPr>
        <w:t>Write</w:t>
      </w:r>
      <w:r w:rsidR="000E0E61" w:rsidRPr="00ED7BBE">
        <w:rPr>
          <w:rFonts w:ascii="Arial" w:hAnsi="Arial" w:cs="Arial"/>
          <w:b/>
          <w:u w:val="single"/>
        </w:rPr>
        <w:t xml:space="preserve"> or </w:t>
      </w:r>
      <w:r w:rsidRPr="00ED7BBE">
        <w:rPr>
          <w:rFonts w:ascii="Arial" w:hAnsi="Arial" w:cs="Arial"/>
          <w:b/>
          <w:u w:val="single"/>
        </w:rPr>
        <w:t>type in CAPITAL LETTERS including e-mail ID’s.</w:t>
      </w:r>
    </w:p>
    <w:tbl>
      <w:tblPr>
        <w:tblW w:w="10534" w:type="dxa"/>
        <w:tblInd w:w="93" w:type="dxa"/>
        <w:tblLook w:val="04A0" w:firstRow="1" w:lastRow="0" w:firstColumn="1" w:lastColumn="0" w:noHBand="0" w:noVBand="1"/>
      </w:tblPr>
      <w:tblGrid>
        <w:gridCol w:w="3871"/>
        <w:gridCol w:w="6663"/>
      </w:tblGrid>
      <w:tr w:rsidR="00787CCC" w:rsidRPr="00ED7BBE" w14:paraId="4434E446" w14:textId="77777777" w:rsidTr="00ED7BBE">
        <w:trPr>
          <w:trHeight w:val="424"/>
        </w:trPr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AADEE" w14:textId="57558408" w:rsidR="00BD6C88" w:rsidRPr="00ED7BBE" w:rsidRDefault="001E1A79" w:rsidP="000421FE">
            <w:pPr>
              <w:spacing w:line="240" w:lineRule="auto"/>
              <w:rPr>
                <w:rFonts w:ascii="Arial" w:hAnsi="Arial" w:cs="Arial"/>
                <w:b/>
                <w:bCs/>
                <w:w w:val="113"/>
              </w:rPr>
            </w:pPr>
            <w:r w:rsidRPr="00ED7BBE">
              <w:rPr>
                <w:rFonts w:ascii="Arial" w:hAnsi="Arial" w:cs="Arial"/>
                <w:b/>
                <w:bCs/>
              </w:rPr>
              <w:t xml:space="preserve">Agency </w:t>
            </w:r>
            <w:r w:rsidR="00093DFC" w:rsidRPr="00ED7BBE">
              <w:rPr>
                <w:rFonts w:ascii="Arial" w:hAnsi="Arial" w:cs="Arial"/>
                <w:b/>
                <w:bCs/>
              </w:rPr>
              <w:t xml:space="preserve">or Artist </w:t>
            </w:r>
            <w:r w:rsidRPr="00ED7BBE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F386F" w14:textId="77777777" w:rsidR="00BD6C88" w:rsidRPr="00ED7BBE" w:rsidRDefault="00BD6C88" w:rsidP="00E656CC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87CCC" w:rsidRPr="00ED7BBE" w14:paraId="7A8168C5" w14:textId="77777777" w:rsidTr="00ED7BBE">
        <w:trPr>
          <w:trHeight w:val="424"/>
        </w:trPr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AB8C05" w14:textId="4EFB0E3C" w:rsidR="00BD6C88" w:rsidRPr="00ED7BBE" w:rsidRDefault="00093DFC" w:rsidP="000421FE">
            <w:pPr>
              <w:spacing w:line="240" w:lineRule="auto"/>
              <w:rPr>
                <w:rFonts w:ascii="Arial" w:hAnsi="Arial" w:cs="Arial"/>
                <w:b/>
                <w:bCs/>
                <w:w w:val="113"/>
              </w:rPr>
            </w:pPr>
            <w:r w:rsidRPr="00ED7BBE">
              <w:rPr>
                <w:rFonts w:ascii="Arial" w:hAnsi="Arial" w:cs="Arial"/>
                <w:b/>
                <w:bCs/>
              </w:rPr>
              <w:t xml:space="preserve">Agency or Artist </w:t>
            </w:r>
            <w:r w:rsidR="001E1A79" w:rsidRPr="00ED7BBE">
              <w:rPr>
                <w:rFonts w:ascii="Arial" w:hAnsi="Arial" w:cs="Arial"/>
                <w:b/>
                <w:bCs/>
              </w:rPr>
              <w:t>Address</w:t>
            </w:r>
          </w:p>
        </w:tc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274B53" w14:textId="77777777" w:rsidR="00BD6C88" w:rsidRPr="00ED7BBE" w:rsidRDefault="00BD6C88" w:rsidP="00E656CC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87CCC" w:rsidRPr="00ED7BBE" w14:paraId="5570E267" w14:textId="77777777" w:rsidTr="00ED7BBE">
        <w:trPr>
          <w:trHeight w:val="424"/>
        </w:trPr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0A253" w14:textId="3B78FAEF" w:rsidR="000B78C0" w:rsidRPr="00ED7BBE" w:rsidRDefault="0055004E" w:rsidP="000421FE">
            <w:pPr>
              <w:spacing w:line="240" w:lineRule="auto"/>
              <w:rPr>
                <w:rFonts w:ascii="Arial" w:hAnsi="Arial" w:cs="Arial"/>
                <w:b/>
                <w:bCs/>
              </w:rPr>
            </w:pPr>
            <w:r w:rsidRPr="00ED7BBE">
              <w:rPr>
                <w:rFonts w:ascii="Arial" w:hAnsi="Arial" w:cs="Arial"/>
                <w:b/>
                <w:bCs/>
                <w:w w:val="113"/>
              </w:rPr>
              <w:t>BBC Vendor No.</w:t>
            </w:r>
            <w:r w:rsidR="000B78C0" w:rsidRPr="00ED7BBE">
              <w:rPr>
                <w:rFonts w:ascii="Arial" w:hAnsi="Arial" w:cs="Arial"/>
                <w:b/>
                <w:bCs/>
                <w:w w:val="113"/>
              </w:rPr>
              <w:t xml:space="preserve">               </w:t>
            </w:r>
          </w:p>
        </w:tc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FF96F" w14:textId="3D76193E" w:rsidR="000B78C0" w:rsidRPr="00ED7BBE" w:rsidRDefault="000B78C0" w:rsidP="00E656CC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87CCC" w:rsidRPr="00ED7BBE" w14:paraId="312D6B71" w14:textId="77777777" w:rsidTr="00ED7BBE">
        <w:trPr>
          <w:trHeight w:val="424"/>
        </w:trPr>
        <w:tc>
          <w:tcPr>
            <w:tcW w:w="38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AF7098" w14:textId="3C9DBF0E" w:rsidR="000B78C0" w:rsidRPr="00ED7BBE" w:rsidRDefault="0055004E" w:rsidP="000421FE">
            <w:pPr>
              <w:spacing w:line="240" w:lineRule="auto"/>
              <w:rPr>
                <w:rFonts w:ascii="Arial" w:hAnsi="Arial" w:cs="Arial"/>
                <w:b/>
                <w:bCs/>
              </w:rPr>
            </w:pPr>
            <w:r w:rsidRPr="00ED7BBE">
              <w:rPr>
                <w:rFonts w:ascii="Arial" w:hAnsi="Arial" w:cs="Arial"/>
                <w:b/>
                <w:bCs/>
              </w:rPr>
              <w:t>Phone No.</w:t>
            </w:r>
          </w:p>
        </w:tc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F4957" w14:textId="77777777" w:rsidR="000B78C0" w:rsidRPr="00ED7BBE" w:rsidRDefault="000B78C0" w:rsidP="0055004E">
            <w:pPr>
              <w:rPr>
                <w:rFonts w:ascii="Arial" w:hAnsi="Arial" w:cs="Arial"/>
              </w:rPr>
            </w:pPr>
            <w:r w:rsidRPr="00ED7BBE">
              <w:rPr>
                <w:rFonts w:ascii="Arial" w:hAnsi="Arial" w:cs="Arial"/>
              </w:rPr>
              <w:t> </w:t>
            </w:r>
          </w:p>
        </w:tc>
      </w:tr>
      <w:tr w:rsidR="00787CCC" w:rsidRPr="00ED7BBE" w14:paraId="238E295E" w14:textId="77777777" w:rsidTr="00ED7BBE">
        <w:trPr>
          <w:trHeight w:val="424"/>
        </w:trPr>
        <w:tc>
          <w:tcPr>
            <w:tcW w:w="38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DE0199" w14:textId="05BBA274" w:rsidR="004477CE" w:rsidRPr="00ED7BBE" w:rsidRDefault="0055004E" w:rsidP="000421FE">
            <w:pPr>
              <w:spacing w:after="80" w:line="240" w:lineRule="auto"/>
              <w:rPr>
                <w:rFonts w:ascii="Arial" w:hAnsi="Arial" w:cs="Arial"/>
                <w:b/>
                <w:bCs/>
                <w:w w:val="108"/>
              </w:rPr>
            </w:pPr>
            <w:r w:rsidRPr="00ED7BBE">
              <w:rPr>
                <w:rFonts w:ascii="Arial" w:hAnsi="Arial" w:cs="Arial"/>
                <w:b/>
                <w:bCs/>
                <w:w w:val="108"/>
              </w:rPr>
              <w:t>Email Address</w:t>
            </w:r>
            <w:r w:rsidR="00093DFC" w:rsidRPr="00ED7BBE">
              <w:rPr>
                <w:rFonts w:ascii="Arial" w:hAnsi="Arial" w:cs="Arial"/>
                <w:b/>
                <w:bCs/>
                <w:w w:val="108"/>
              </w:rPr>
              <w:t>(</w:t>
            </w:r>
            <w:r w:rsidR="00286FF5" w:rsidRPr="00ED7BBE">
              <w:rPr>
                <w:rFonts w:ascii="Arial" w:hAnsi="Arial" w:cs="Arial"/>
                <w:b/>
                <w:bCs/>
                <w:w w:val="108"/>
              </w:rPr>
              <w:t>es</w:t>
            </w:r>
            <w:r w:rsidR="00093DFC" w:rsidRPr="00ED7BBE">
              <w:rPr>
                <w:rFonts w:ascii="Arial" w:hAnsi="Arial" w:cs="Arial"/>
                <w:b/>
                <w:bCs/>
                <w:w w:val="108"/>
              </w:rPr>
              <w:t>)</w:t>
            </w:r>
            <w:r w:rsidR="00512C50" w:rsidRPr="00ED7BBE">
              <w:rPr>
                <w:rFonts w:ascii="Arial" w:hAnsi="Arial" w:cs="Arial"/>
                <w:b/>
                <w:bCs/>
                <w:w w:val="108"/>
              </w:rPr>
              <w:t>*</w:t>
            </w:r>
          </w:p>
          <w:p w14:paraId="417C7CBD" w14:textId="313B7642" w:rsidR="001E07AF" w:rsidRPr="00ED7BBE" w:rsidRDefault="00093DFC" w:rsidP="000421FE">
            <w:pPr>
              <w:spacing w:after="80" w:line="240" w:lineRule="auto"/>
              <w:rPr>
                <w:rFonts w:ascii="Arial" w:hAnsi="Arial" w:cs="Arial"/>
                <w:w w:val="108"/>
                <w:sz w:val="18"/>
                <w:szCs w:val="18"/>
              </w:rPr>
            </w:pPr>
            <w:r w:rsidRPr="00ED7BBE">
              <w:rPr>
                <w:rFonts w:ascii="Arial" w:hAnsi="Arial" w:cs="Arial"/>
                <w:w w:val="108"/>
                <w:sz w:val="18"/>
                <w:szCs w:val="18"/>
              </w:rPr>
              <w:t>I</w:t>
            </w:r>
            <w:r w:rsidR="004477CE" w:rsidRPr="00ED7BBE">
              <w:rPr>
                <w:rFonts w:ascii="Arial" w:hAnsi="Arial" w:cs="Arial"/>
                <w:w w:val="108"/>
                <w:sz w:val="18"/>
                <w:szCs w:val="18"/>
              </w:rPr>
              <w:t xml:space="preserve">f </w:t>
            </w:r>
            <w:r w:rsidRPr="00ED7BBE">
              <w:rPr>
                <w:rFonts w:ascii="Arial" w:hAnsi="Arial" w:cs="Arial"/>
                <w:w w:val="108"/>
                <w:sz w:val="18"/>
                <w:szCs w:val="18"/>
              </w:rPr>
              <w:t xml:space="preserve">completing </w:t>
            </w:r>
            <w:r w:rsidR="000E0E61" w:rsidRPr="00ED7BBE">
              <w:rPr>
                <w:rFonts w:ascii="Arial" w:hAnsi="Arial" w:cs="Arial"/>
                <w:w w:val="108"/>
                <w:sz w:val="18"/>
                <w:szCs w:val="18"/>
              </w:rPr>
              <w:t xml:space="preserve">this </w:t>
            </w:r>
            <w:r w:rsidRPr="00ED7BBE">
              <w:rPr>
                <w:rFonts w:ascii="Arial" w:hAnsi="Arial" w:cs="Arial"/>
                <w:w w:val="108"/>
                <w:sz w:val="18"/>
                <w:szCs w:val="18"/>
              </w:rPr>
              <w:t xml:space="preserve">form for </w:t>
            </w:r>
            <w:r w:rsidR="004477CE" w:rsidRPr="00ED7BBE">
              <w:rPr>
                <w:rFonts w:ascii="Arial" w:hAnsi="Arial" w:cs="Arial"/>
                <w:w w:val="108"/>
                <w:sz w:val="18"/>
                <w:szCs w:val="18"/>
              </w:rPr>
              <w:t xml:space="preserve">an </w:t>
            </w:r>
            <w:r w:rsidRPr="00ED7BBE">
              <w:rPr>
                <w:rFonts w:ascii="Arial" w:hAnsi="Arial" w:cs="Arial"/>
                <w:w w:val="108"/>
                <w:sz w:val="18"/>
                <w:szCs w:val="18"/>
              </w:rPr>
              <w:t>a</w:t>
            </w:r>
            <w:r w:rsidR="004477CE" w:rsidRPr="00ED7BBE">
              <w:rPr>
                <w:rFonts w:ascii="Arial" w:hAnsi="Arial" w:cs="Arial"/>
                <w:w w:val="108"/>
                <w:sz w:val="18"/>
                <w:szCs w:val="18"/>
              </w:rPr>
              <w:t>gency, please also provide staff names</w:t>
            </w:r>
            <w:r w:rsidRPr="00ED7BBE">
              <w:rPr>
                <w:rFonts w:ascii="Arial" w:hAnsi="Arial" w:cs="Arial"/>
                <w:w w:val="108"/>
                <w:sz w:val="18"/>
                <w:szCs w:val="18"/>
              </w:rPr>
              <w:t xml:space="preserve"> e.g. JANE JONES, </w:t>
            </w:r>
            <w:hyperlink r:id="rId9" w:history="1">
              <w:r w:rsidR="00512C50" w:rsidRPr="00ED7BBE">
                <w:rPr>
                  <w:rStyle w:val="Hyperlink"/>
                  <w:rFonts w:ascii="Arial" w:hAnsi="Arial" w:cs="Arial"/>
                  <w:w w:val="108"/>
                  <w:sz w:val="18"/>
                  <w:szCs w:val="18"/>
                </w:rPr>
                <w:t>JANE.JONES@AGENCYNAME.COM</w:t>
              </w:r>
            </w:hyperlink>
            <w:r w:rsidR="00512C50" w:rsidRPr="00ED7BBE">
              <w:rPr>
                <w:rFonts w:ascii="Arial" w:hAnsi="Arial" w:cs="Arial"/>
                <w:w w:val="108"/>
                <w:sz w:val="18"/>
                <w:szCs w:val="18"/>
              </w:rPr>
              <w:t xml:space="preserve"> </w:t>
            </w:r>
          </w:p>
          <w:p w14:paraId="6FE8AAAA" w14:textId="1EBFDC8B" w:rsidR="00512C50" w:rsidRPr="00ED7BBE" w:rsidRDefault="00512C50" w:rsidP="000421FE">
            <w:pPr>
              <w:spacing w:after="80" w:line="240" w:lineRule="auto"/>
              <w:rPr>
                <w:rFonts w:ascii="Arial" w:hAnsi="Arial" w:cs="Arial"/>
                <w:b/>
                <w:bCs/>
                <w:w w:val="108"/>
                <w:sz w:val="18"/>
                <w:szCs w:val="18"/>
              </w:rPr>
            </w:pPr>
          </w:p>
        </w:tc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47F2D" w14:textId="04BA9A3C" w:rsidR="00286FF5" w:rsidRPr="00ED7BBE" w:rsidRDefault="00286FF5" w:rsidP="0055004E">
            <w:pPr>
              <w:rPr>
                <w:rFonts w:ascii="Arial" w:hAnsi="Arial" w:cs="Arial"/>
              </w:rPr>
            </w:pPr>
          </w:p>
          <w:p w14:paraId="30B7CE16" w14:textId="77777777" w:rsidR="00093DFC" w:rsidRPr="00ED7BBE" w:rsidRDefault="00093DFC" w:rsidP="0055004E">
            <w:pPr>
              <w:rPr>
                <w:rFonts w:ascii="Arial" w:hAnsi="Arial" w:cs="Arial"/>
              </w:rPr>
            </w:pPr>
          </w:p>
          <w:p w14:paraId="12673796" w14:textId="1CCC2C31" w:rsidR="00093DFC" w:rsidRPr="00ED7BBE" w:rsidRDefault="00093DFC" w:rsidP="0055004E">
            <w:pPr>
              <w:rPr>
                <w:rFonts w:ascii="Arial" w:hAnsi="Arial" w:cs="Arial"/>
              </w:rPr>
            </w:pPr>
          </w:p>
          <w:p w14:paraId="5FC81E34" w14:textId="1B3B98E5" w:rsidR="00093DFC" w:rsidRPr="00ED7BBE" w:rsidRDefault="00093DFC" w:rsidP="0055004E">
            <w:pPr>
              <w:rPr>
                <w:rFonts w:ascii="Arial" w:hAnsi="Arial" w:cs="Arial"/>
              </w:rPr>
            </w:pPr>
          </w:p>
          <w:p w14:paraId="58654129" w14:textId="3F81B609" w:rsidR="00093DFC" w:rsidRPr="00ED7BBE" w:rsidRDefault="00093DFC" w:rsidP="0055004E">
            <w:pPr>
              <w:rPr>
                <w:rFonts w:ascii="Arial" w:hAnsi="Arial" w:cs="Arial"/>
              </w:rPr>
            </w:pPr>
          </w:p>
          <w:p w14:paraId="6E313F93" w14:textId="7260CF1A" w:rsidR="00093DFC" w:rsidRPr="00ED7BBE" w:rsidRDefault="00093DFC" w:rsidP="0055004E">
            <w:pPr>
              <w:rPr>
                <w:rFonts w:ascii="Arial" w:hAnsi="Arial" w:cs="Arial"/>
              </w:rPr>
            </w:pPr>
          </w:p>
          <w:p w14:paraId="06F61D72" w14:textId="77777777" w:rsidR="00093DFC" w:rsidRPr="00ED7BBE" w:rsidRDefault="00093DFC" w:rsidP="0055004E">
            <w:pPr>
              <w:rPr>
                <w:rFonts w:ascii="Arial" w:hAnsi="Arial" w:cs="Arial"/>
              </w:rPr>
            </w:pPr>
          </w:p>
          <w:p w14:paraId="4BE822DC" w14:textId="77777777" w:rsidR="00286FF5" w:rsidRPr="00ED7BBE" w:rsidRDefault="00286FF5" w:rsidP="0055004E">
            <w:pPr>
              <w:rPr>
                <w:rFonts w:ascii="Arial" w:hAnsi="Arial" w:cs="Arial"/>
              </w:rPr>
            </w:pPr>
          </w:p>
        </w:tc>
      </w:tr>
      <w:tr w:rsidR="00787CCC" w:rsidRPr="00ED7BBE" w14:paraId="72A76B7C" w14:textId="77777777" w:rsidTr="00ED7BBE">
        <w:trPr>
          <w:trHeight w:val="424"/>
        </w:trPr>
        <w:tc>
          <w:tcPr>
            <w:tcW w:w="10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079BA" w14:textId="77777777" w:rsidR="00ED7BBE" w:rsidRDefault="0055004E" w:rsidP="000421FE">
            <w:pPr>
              <w:spacing w:after="60" w:line="240" w:lineRule="auto"/>
              <w:rPr>
                <w:rFonts w:ascii="Arial" w:hAnsi="Arial" w:cs="Arial"/>
              </w:rPr>
            </w:pPr>
            <w:r w:rsidRPr="00ED7BBE">
              <w:rPr>
                <w:rFonts w:ascii="Arial" w:hAnsi="Arial" w:cs="Arial"/>
                <w:b/>
              </w:rPr>
              <w:t>*</w:t>
            </w:r>
            <w:r w:rsidR="001E1A79" w:rsidRPr="00ED7BBE">
              <w:rPr>
                <w:rFonts w:ascii="Arial" w:hAnsi="Arial" w:cs="Arial"/>
                <w:b/>
              </w:rPr>
              <w:t xml:space="preserve"> </w:t>
            </w:r>
            <w:r w:rsidR="00A151B9" w:rsidRPr="00ED7BBE">
              <w:rPr>
                <w:rFonts w:ascii="Arial" w:hAnsi="Arial" w:cs="Arial"/>
                <w:b/>
              </w:rPr>
              <w:t>(i)</w:t>
            </w:r>
            <w:r w:rsidR="00A151B9" w:rsidRPr="00ED7BBE">
              <w:rPr>
                <w:rFonts w:ascii="Arial" w:hAnsi="Arial" w:cs="Arial"/>
              </w:rPr>
              <w:t xml:space="preserve"> </w:t>
            </w:r>
            <w:r w:rsidR="00A151B9" w:rsidRPr="00ED7BBE">
              <w:rPr>
                <w:rFonts w:ascii="Arial" w:hAnsi="Arial" w:cs="Arial"/>
                <w:b/>
                <w:bCs/>
              </w:rPr>
              <w:t>Agencies:</w:t>
            </w:r>
            <w:r w:rsidR="00A151B9" w:rsidRPr="00ED7BBE">
              <w:rPr>
                <w:rFonts w:ascii="Arial" w:hAnsi="Arial" w:cs="Arial"/>
              </w:rPr>
              <w:t xml:space="preserve"> i</w:t>
            </w:r>
            <w:r w:rsidR="001E1A79" w:rsidRPr="00ED7BBE">
              <w:rPr>
                <w:rFonts w:ascii="Arial" w:hAnsi="Arial" w:cs="Arial"/>
              </w:rPr>
              <w:t xml:space="preserve">f </w:t>
            </w:r>
            <w:r w:rsidR="00A45F76" w:rsidRPr="00ED7BBE">
              <w:rPr>
                <w:rFonts w:ascii="Arial" w:hAnsi="Arial" w:cs="Arial"/>
              </w:rPr>
              <w:t xml:space="preserve">completing for </w:t>
            </w:r>
            <w:r w:rsidR="001E1A79" w:rsidRPr="00ED7BBE">
              <w:rPr>
                <w:rFonts w:ascii="Arial" w:hAnsi="Arial" w:cs="Arial"/>
              </w:rPr>
              <w:t xml:space="preserve">an agency, you can add up to 10 users with your agency domain. </w:t>
            </w:r>
          </w:p>
          <w:p w14:paraId="2C54A7DD" w14:textId="7D317745" w:rsidR="0055004E" w:rsidRDefault="00E0516C" w:rsidP="000421FE">
            <w:pPr>
              <w:spacing w:after="60" w:line="240" w:lineRule="auto"/>
              <w:rPr>
                <w:rFonts w:ascii="Arial" w:hAnsi="Arial" w:cs="Arial"/>
                <w:b/>
                <w:bCs/>
              </w:rPr>
            </w:pPr>
            <w:r w:rsidRPr="00ED7BBE">
              <w:rPr>
                <w:rFonts w:ascii="Arial" w:hAnsi="Arial" w:cs="Arial"/>
                <w:b/>
                <w:bCs/>
              </w:rPr>
              <w:t xml:space="preserve">Do not provide </w:t>
            </w:r>
            <w:r w:rsidR="00512C50" w:rsidRPr="00ED7BBE">
              <w:rPr>
                <w:rFonts w:ascii="Arial" w:hAnsi="Arial" w:cs="Arial"/>
                <w:b/>
                <w:bCs/>
              </w:rPr>
              <w:t>g</w:t>
            </w:r>
            <w:r w:rsidRPr="00ED7BBE">
              <w:rPr>
                <w:rFonts w:ascii="Arial" w:hAnsi="Arial" w:cs="Arial"/>
                <w:b/>
                <w:bCs/>
              </w:rPr>
              <w:t>eneric e</w:t>
            </w:r>
            <w:r w:rsidR="00093DFC" w:rsidRPr="00ED7BBE">
              <w:rPr>
                <w:rFonts w:ascii="Arial" w:hAnsi="Arial" w:cs="Arial"/>
                <w:b/>
                <w:bCs/>
              </w:rPr>
              <w:t>-</w:t>
            </w:r>
            <w:r w:rsidRPr="00ED7BBE">
              <w:rPr>
                <w:rFonts w:ascii="Arial" w:hAnsi="Arial" w:cs="Arial"/>
                <w:b/>
                <w:bCs/>
              </w:rPr>
              <w:t xml:space="preserve">mail ID’s of the </w:t>
            </w:r>
            <w:r w:rsidR="00093DFC" w:rsidRPr="00ED7BBE">
              <w:rPr>
                <w:rFonts w:ascii="Arial" w:hAnsi="Arial" w:cs="Arial"/>
                <w:b/>
                <w:bCs/>
              </w:rPr>
              <w:t>a</w:t>
            </w:r>
            <w:r w:rsidRPr="00ED7BBE">
              <w:rPr>
                <w:rFonts w:ascii="Arial" w:hAnsi="Arial" w:cs="Arial"/>
                <w:b/>
                <w:bCs/>
              </w:rPr>
              <w:t>gency</w:t>
            </w:r>
            <w:r w:rsidR="00512C50" w:rsidRPr="00ED7BBE">
              <w:rPr>
                <w:rFonts w:ascii="Arial" w:hAnsi="Arial" w:cs="Arial"/>
                <w:b/>
                <w:bCs/>
              </w:rPr>
              <w:t xml:space="preserve"> </w:t>
            </w:r>
            <w:r w:rsidR="00A45F76" w:rsidRPr="00ED7BBE">
              <w:rPr>
                <w:rFonts w:ascii="Arial" w:hAnsi="Arial" w:cs="Arial"/>
                <w:b/>
                <w:bCs/>
              </w:rPr>
              <w:t xml:space="preserve">- </w:t>
            </w:r>
            <w:r w:rsidR="00512C50" w:rsidRPr="00ED7BBE">
              <w:rPr>
                <w:rFonts w:ascii="Arial" w:hAnsi="Arial" w:cs="Arial"/>
                <w:b/>
                <w:bCs/>
              </w:rPr>
              <w:t xml:space="preserve">e.g. </w:t>
            </w:r>
            <w:r w:rsidR="000A332F" w:rsidRPr="00ED7BBE">
              <w:rPr>
                <w:rFonts w:ascii="Arial" w:hAnsi="Arial" w:cs="Arial"/>
                <w:b/>
                <w:bCs/>
              </w:rPr>
              <w:t>account@/info@/finance@</w:t>
            </w:r>
            <w:r w:rsidR="00A45F76" w:rsidRPr="00ED7BBE">
              <w:rPr>
                <w:rFonts w:ascii="Arial" w:hAnsi="Arial" w:cs="Arial"/>
                <w:b/>
                <w:bCs/>
              </w:rPr>
              <w:t xml:space="preserve"> - as we will not give you access to the portal if you do. For data protection reasons</w:t>
            </w:r>
            <w:r w:rsidR="004015DD">
              <w:rPr>
                <w:rFonts w:ascii="Arial" w:hAnsi="Arial" w:cs="Arial"/>
                <w:b/>
                <w:bCs/>
              </w:rPr>
              <w:t>,</w:t>
            </w:r>
            <w:r w:rsidR="00A45F76" w:rsidRPr="00ED7BBE">
              <w:rPr>
                <w:rFonts w:ascii="Arial" w:hAnsi="Arial" w:cs="Arial"/>
                <w:b/>
                <w:bCs/>
              </w:rPr>
              <w:t xml:space="preserve"> only named members of your staff will be given access to the portal.</w:t>
            </w:r>
          </w:p>
          <w:p w14:paraId="770AC152" w14:textId="2A8518EB" w:rsidR="00512C50" w:rsidRPr="00ED7BBE" w:rsidRDefault="00A151B9" w:rsidP="000421FE">
            <w:pPr>
              <w:spacing w:after="60" w:line="240" w:lineRule="auto"/>
              <w:rPr>
                <w:rFonts w:ascii="Arial" w:hAnsi="Arial" w:cs="Arial"/>
                <w:bCs/>
              </w:rPr>
            </w:pPr>
            <w:r w:rsidRPr="00ED7BBE">
              <w:rPr>
                <w:rFonts w:ascii="Arial" w:hAnsi="Arial" w:cs="Arial"/>
                <w:b/>
                <w:bCs/>
              </w:rPr>
              <w:t xml:space="preserve">(ii) </w:t>
            </w:r>
            <w:r w:rsidR="00512C50" w:rsidRPr="00ED7BBE">
              <w:rPr>
                <w:rFonts w:ascii="Arial" w:hAnsi="Arial" w:cs="Arial"/>
                <w:b/>
                <w:bCs/>
              </w:rPr>
              <w:t>Individual artists and contributors</w:t>
            </w:r>
            <w:r w:rsidRPr="00ED7BBE">
              <w:rPr>
                <w:rFonts w:ascii="Arial" w:hAnsi="Arial" w:cs="Arial"/>
              </w:rPr>
              <w:t>:</w:t>
            </w:r>
            <w:r w:rsidR="00512C50" w:rsidRPr="00ED7BBE">
              <w:rPr>
                <w:rFonts w:ascii="Arial" w:hAnsi="Arial" w:cs="Arial"/>
              </w:rPr>
              <w:t xml:space="preserve"> can have only one e-mail address registered</w:t>
            </w:r>
          </w:p>
        </w:tc>
      </w:tr>
      <w:tr w:rsidR="00787CCC" w:rsidRPr="00ED7BBE" w14:paraId="38518207" w14:textId="77777777" w:rsidTr="00ED7BBE">
        <w:trPr>
          <w:trHeight w:val="424"/>
        </w:trPr>
        <w:tc>
          <w:tcPr>
            <w:tcW w:w="10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8DA82" w14:textId="77777777" w:rsidR="00ED7BBE" w:rsidRDefault="0055004E" w:rsidP="000421FE">
            <w:pPr>
              <w:spacing w:after="60" w:line="240" w:lineRule="auto"/>
              <w:rPr>
                <w:rFonts w:ascii="Arial" w:hAnsi="Arial" w:cs="Arial"/>
                <w:b/>
                <w:bCs/>
              </w:rPr>
            </w:pPr>
            <w:r w:rsidRPr="00ED7BBE">
              <w:rPr>
                <w:rFonts w:ascii="Arial" w:hAnsi="Arial" w:cs="Arial"/>
                <w:b/>
                <w:bCs/>
              </w:rPr>
              <w:t>Additional Identification Details</w:t>
            </w:r>
            <w:r w:rsidR="00286FF5" w:rsidRPr="00ED7BBE">
              <w:rPr>
                <w:rFonts w:ascii="Arial" w:hAnsi="Arial" w:cs="Arial"/>
                <w:b/>
                <w:bCs/>
              </w:rPr>
              <w:t xml:space="preserve"> (required for Data Protection verification purposes)</w:t>
            </w:r>
            <w:r w:rsidR="00A151B9" w:rsidRPr="00ED7BBE">
              <w:rPr>
                <w:rFonts w:ascii="Arial" w:hAnsi="Arial" w:cs="Arial"/>
                <w:b/>
                <w:bCs/>
              </w:rPr>
              <w:t xml:space="preserve">. </w:t>
            </w:r>
          </w:p>
          <w:p w14:paraId="58A4760C" w14:textId="24573354" w:rsidR="0055004E" w:rsidRPr="00ED7BBE" w:rsidRDefault="0055004E" w:rsidP="000421FE">
            <w:pPr>
              <w:spacing w:after="60" w:line="240" w:lineRule="auto"/>
              <w:rPr>
                <w:rFonts w:ascii="Arial" w:hAnsi="Arial" w:cs="Arial"/>
                <w:b/>
                <w:bCs/>
              </w:rPr>
            </w:pPr>
            <w:r w:rsidRPr="00ED7BBE">
              <w:rPr>
                <w:rFonts w:ascii="Arial" w:hAnsi="Arial" w:cs="Arial"/>
                <w:b/>
                <w:bCs/>
              </w:rPr>
              <w:t xml:space="preserve">You must provide at least two </w:t>
            </w:r>
            <w:r w:rsidR="000E0E61" w:rsidRPr="00ED7BBE">
              <w:rPr>
                <w:rFonts w:ascii="Arial" w:hAnsi="Arial" w:cs="Arial"/>
                <w:b/>
                <w:bCs/>
              </w:rPr>
              <w:t xml:space="preserve">of the three </w:t>
            </w:r>
            <w:r w:rsidRPr="00ED7BBE">
              <w:rPr>
                <w:rFonts w:ascii="Arial" w:hAnsi="Arial" w:cs="Arial"/>
                <w:b/>
                <w:bCs/>
              </w:rPr>
              <w:t>data items</w:t>
            </w:r>
            <w:r w:rsidR="000E0E61" w:rsidRPr="00ED7BBE">
              <w:rPr>
                <w:rFonts w:ascii="Arial" w:hAnsi="Arial" w:cs="Arial"/>
                <w:b/>
                <w:bCs/>
              </w:rPr>
              <w:t xml:space="preserve"> detailed below.</w:t>
            </w:r>
          </w:p>
        </w:tc>
      </w:tr>
      <w:tr w:rsidR="00787CCC" w:rsidRPr="00ED7BBE" w14:paraId="5B6EC47D" w14:textId="77777777" w:rsidTr="00ED7BBE">
        <w:trPr>
          <w:trHeight w:val="424"/>
        </w:trPr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36843" w14:textId="7CC74BBD" w:rsidR="0055004E" w:rsidRPr="00ED7BBE" w:rsidRDefault="0055004E" w:rsidP="000421FE">
            <w:pPr>
              <w:spacing w:line="240" w:lineRule="auto"/>
              <w:rPr>
                <w:rFonts w:ascii="Arial" w:hAnsi="Arial" w:cs="Arial"/>
                <w:w w:val="113"/>
              </w:rPr>
            </w:pPr>
            <w:r w:rsidRPr="00ED7BBE">
              <w:rPr>
                <w:rFonts w:ascii="Arial" w:hAnsi="Arial" w:cs="Arial"/>
                <w:w w:val="113"/>
              </w:rPr>
              <w:t xml:space="preserve">Latest </w:t>
            </w:r>
            <w:r w:rsidR="00ED7BBE">
              <w:rPr>
                <w:rFonts w:ascii="Arial" w:hAnsi="Arial" w:cs="Arial"/>
                <w:w w:val="113"/>
              </w:rPr>
              <w:t>r</w:t>
            </w:r>
            <w:r w:rsidRPr="00ED7BBE">
              <w:rPr>
                <w:rFonts w:ascii="Arial" w:hAnsi="Arial" w:cs="Arial"/>
                <w:w w:val="113"/>
              </w:rPr>
              <w:t>emittance</w:t>
            </w:r>
            <w:r w:rsidR="00ED7BBE">
              <w:rPr>
                <w:rFonts w:ascii="Arial" w:hAnsi="Arial" w:cs="Arial"/>
                <w:w w:val="113"/>
              </w:rPr>
              <w:t xml:space="preserve"> advice number</w:t>
            </w:r>
          </w:p>
        </w:tc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53A1B1" w14:textId="77777777" w:rsidR="0055004E" w:rsidRPr="00ED7BBE" w:rsidRDefault="0055004E" w:rsidP="0055004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87CCC" w:rsidRPr="00ED7BBE" w14:paraId="73B49A97" w14:textId="77777777" w:rsidTr="00ED7BBE">
        <w:trPr>
          <w:trHeight w:val="580"/>
        </w:trPr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4CA4C" w14:textId="2E946F92" w:rsidR="0055004E" w:rsidRPr="00ED7BBE" w:rsidRDefault="0055004E" w:rsidP="000421FE">
            <w:pPr>
              <w:spacing w:line="240" w:lineRule="auto"/>
              <w:rPr>
                <w:rFonts w:ascii="Arial" w:hAnsi="Arial" w:cs="Arial"/>
                <w:w w:val="113"/>
              </w:rPr>
            </w:pPr>
            <w:r w:rsidRPr="00ED7BBE">
              <w:rPr>
                <w:rFonts w:ascii="Arial" w:hAnsi="Arial" w:cs="Arial"/>
                <w:w w:val="113"/>
              </w:rPr>
              <w:t>Latest</w:t>
            </w:r>
            <w:r w:rsidR="00ED7BBE">
              <w:rPr>
                <w:rFonts w:ascii="Arial" w:hAnsi="Arial" w:cs="Arial"/>
                <w:w w:val="113"/>
              </w:rPr>
              <w:t xml:space="preserve"> contract number</w:t>
            </w:r>
          </w:p>
        </w:tc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1AC1C" w14:textId="77777777" w:rsidR="0055004E" w:rsidRPr="00ED7BBE" w:rsidRDefault="0055004E" w:rsidP="0055004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46F5C" w:rsidRPr="00ED7BBE" w14:paraId="0CC143E4" w14:textId="77777777" w:rsidTr="00ED7BBE">
        <w:trPr>
          <w:trHeight w:val="516"/>
        </w:trPr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D6FD4" w14:textId="1DFC9AD1" w:rsidR="0055004E" w:rsidRPr="00ED7BBE" w:rsidRDefault="00986BB2" w:rsidP="000421FE">
            <w:pPr>
              <w:spacing w:line="240" w:lineRule="auto"/>
              <w:rPr>
                <w:rFonts w:ascii="Arial" w:hAnsi="Arial" w:cs="Arial"/>
                <w:w w:val="113"/>
              </w:rPr>
            </w:pPr>
            <w:r>
              <w:rPr>
                <w:rFonts w:ascii="Arial" w:hAnsi="Arial" w:cs="Arial"/>
                <w:w w:val="113"/>
              </w:rPr>
              <w:t>First</w:t>
            </w:r>
            <w:r w:rsidR="00ED7BBE">
              <w:rPr>
                <w:rFonts w:ascii="Arial" w:hAnsi="Arial" w:cs="Arial"/>
                <w:w w:val="113"/>
              </w:rPr>
              <w:t xml:space="preserve"> four digit</w:t>
            </w:r>
            <w:r w:rsidR="00C42E8A">
              <w:rPr>
                <w:rFonts w:ascii="Arial" w:hAnsi="Arial" w:cs="Arial"/>
                <w:w w:val="113"/>
              </w:rPr>
              <w:t>s</w:t>
            </w:r>
            <w:r w:rsidR="00ED7BBE">
              <w:rPr>
                <w:rFonts w:ascii="Arial" w:hAnsi="Arial" w:cs="Arial"/>
                <w:w w:val="113"/>
              </w:rPr>
              <w:t xml:space="preserve"> of your bank account number</w:t>
            </w:r>
          </w:p>
        </w:tc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27E677" w14:textId="77777777" w:rsidR="0055004E" w:rsidRPr="00ED7BBE" w:rsidRDefault="0055004E" w:rsidP="0055004E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739F9845" w14:textId="77777777" w:rsidR="00ED7BBE" w:rsidRPr="00ED7BBE" w:rsidRDefault="00ED7BBE" w:rsidP="000B78C0">
      <w:pPr>
        <w:widowControl w:val="0"/>
        <w:tabs>
          <w:tab w:val="left" w:pos="4372"/>
        </w:tabs>
        <w:autoSpaceDE w:val="0"/>
        <w:autoSpaceDN w:val="0"/>
        <w:adjustRightInd w:val="0"/>
        <w:spacing w:before="22" w:line="207" w:lineRule="exact"/>
        <w:ind w:left="39"/>
        <w:rPr>
          <w:rFonts w:ascii="Arial" w:hAnsi="Arial" w:cs="Arial"/>
          <w:w w:val="108"/>
        </w:rPr>
      </w:pPr>
    </w:p>
    <w:p w14:paraId="17E3171F" w14:textId="63800309" w:rsidR="001C60FA" w:rsidRPr="000421FE" w:rsidRDefault="000B78C0" w:rsidP="00BD6C88">
      <w:pPr>
        <w:widowControl w:val="0"/>
        <w:tabs>
          <w:tab w:val="left" w:pos="4372"/>
        </w:tabs>
        <w:autoSpaceDE w:val="0"/>
        <w:autoSpaceDN w:val="0"/>
        <w:adjustRightInd w:val="0"/>
        <w:spacing w:before="22" w:line="207" w:lineRule="exact"/>
        <w:jc w:val="both"/>
        <w:rPr>
          <w:rFonts w:ascii="Arial" w:hAnsi="Arial" w:cs="Arial"/>
          <w:b/>
          <w:bCs/>
          <w:w w:val="124"/>
        </w:rPr>
      </w:pPr>
      <w:r w:rsidRPr="000421FE">
        <w:rPr>
          <w:rFonts w:ascii="Arial" w:hAnsi="Arial" w:cs="Arial"/>
          <w:b/>
          <w:bCs/>
          <w:w w:val="108"/>
        </w:rPr>
        <w:t>Signature</w:t>
      </w:r>
      <w:r w:rsidR="0051180F" w:rsidRPr="000421FE">
        <w:rPr>
          <w:rFonts w:ascii="Arial" w:hAnsi="Arial" w:cs="Arial"/>
          <w:b/>
          <w:bCs/>
          <w:w w:val="108"/>
        </w:rPr>
        <w:t xml:space="preserve">: </w:t>
      </w:r>
      <w:r w:rsidRPr="000421FE">
        <w:rPr>
          <w:rFonts w:ascii="Arial" w:hAnsi="Arial" w:cs="Arial"/>
          <w:b/>
          <w:bCs/>
          <w:w w:val="108"/>
        </w:rPr>
        <w:t xml:space="preserve">  </w:t>
      </w:r>
      <w:r w:rsidR="00ED7BBE" w:rsidRPr="000421FE">
        <w:rPr>
          <w:rFonts w:ascii="Arial" w:hAnsi="Arial" w:cs="Arial"/>
          <w:b/>
          <w:bCs/>
          <w:w w:val="108"/>
        </w:rPr>
        <w:t xml:space="preserve">                  ……………………………………………………………………….</w:t>
      </w:r>
    </w:p>
    <w:p w14:paraId="6CD9DD9F" w14:textId="77777777" w:rsidR="00ED7BBE" w:rsidRPr="000421FE" w:rsidRDefault="00ED7BBE" w:rsidP="00BD6C88">
      <w:pPr>
        <w:widowControl w:val="0"/>
        <w:tabs>
          <w:tab w:val="left" w:pos="4372"/>
        </w:tabs>
        <w:autoSpaceDE w:val="0"/>
        <w:autoSpaceDN w:val="0"/>
        <w:adjustRightInd w:val="0"/>
        <w:spacing w:before="22" w:line="207" w:lineRule="exact"/>
        <w:jc w:val="both"/>
        <w:rPr>
          <w:rFonts w:ascii="Arial" w:hAnsi="Arial" w:cs="Arial"/>
          <w:b/>
          <w:bCs/>
          <w:w w:val="108"/>
        </w:rPr>
      </w:pPr>
    </w:p>
    <w:p w14:paraId="3D93D620" w14:textId="6EEBCD67" w:rsidR="00ED7BBE" w:rsidRPr="000421FE" w:rsidRDefault="000B78C0" w:rsidP="00852EF5">
      <w:pPr>
        <w:widowControl w:val="0"/>
        <w:tabs>
          <w:tab w:val="left" w:pos="4372"/>
        </w:tabs>
        <w:autoSpaceDE w:val="0"/>
        <w:autoSpaceDN w:val="0"/>
        <w:adjustRightInd w:val="0"/>
        <w:spacing w:before="22" w:line="207" w:lineRule="exact"/>
        <w:jc w:val="both"/>
        <w:rPr>
          <w:rFonts w:ascii="Arial" w:hAnsi="Arial" w:cs="Arial"/>
          <w:b/>
          <w:bCs/>
          <w:w w:val="108"/>
        </w:rPr>
      </w:pPr>
      <w:r w:rsidRPr="000421FE">
        <w:rPr>
          <w:rFonts w:ascii="Arial" w:hAnsi="Arial" w:cs="Arial"/>
          <w:b/>
          <w:bCs/>
          <w:w w:val="108"/>
        </w:rPr>
        <w:t>Name</w:t>
      </w:r>
      <w:r w:rsidR="00ED7BBE" w:rsidRPr="000421FE">
        <w:rPr>
          <w:rFonts w:ascii="Arial" w:hAnsi="Arial" w:cs="Arial"/>
          <w:b/>
          <w:bCs/>
          <w:w w:val="108"/>
        </w:rPr>
        <w:t xml:space="preserve"> (please print)</w:t>
      </w:r>
      <w:r w:rsidRPr="000421FE">
        <w:rPr>
          <w:rFonts w:ascii="Arial" w:hAnsi="Arial" w:cs="Arial"/>
          <w:b/>
          <w:bCs/>
          <w:w w:val="108"/>
        </w:rPr>
        <w:t>:</w:t>
      </w:r>
      <w:r w:rsidR="0051180F" w:rsidRPr="000421FE">
        <w:rPr>
          <w:rFonts w:ascii="Arial" w:hAnsi="Arial" w:cs="Arial"/>
          <w:b/>
          <w:bCs/>
          <w:w w:val="108"/>
        </w:rPr>
        <w:t xml:space="preserve"> </w:t>
      </w:r>
      <w:r w:rsidR="00ED7BBE" w:rsidRPr="000421FE">
        <w:rPr>
          <w:rFonts w:ascii="Arial" w:hAnsi="Arial" w:cs="Arial"/>
          <w:b/>
          <w:bCs/>
          <w:w w:val="108"/>
        </w:rPr>
        <w:t xml:space="preserve">    ……………………………………………………………………….</w:t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  <w:r w:rsidR="00ED7BBE" w:rsidRPr="000421FE">
        <w:rPr>
          <w:rFonts w:ascii="Arial" w:hAnsi="Arial" w:cs="Arial"/>
          <w:b/>
          <w:bCs/>
          <w:w w:val="108"/>
        </w:rPr>
        <w:tab/>
      </w:r>
    </w:p>
    <w:p w14:paraId="62166D3C" w14:textId="6C68D501" w:rsidR="000B78C0" w:rsidRDefault="000B78C0" w:rsidP="00852EF5">
      <w:pPr>
        <w:widowControl w:val="0"/>
        <w:tabs>
          <w:tab w:val="left" w:pos="4372"/>
        </w:tabs>
        <w:autoSpaceDE w:val="0"/>
        <w:autoSpaceDN w:val="0"/>
        <w:adjustRightInd w:val="0"/>
        <w:spacing w:before="22" w:line="207" w:lineRule="exact"/>
        <w:jc w:val="both"/>
        <w:rPr>
          <w:rFonts w:ascii="Arial" w:hAnsi="Arial" w:cs="Arial"/>
          <w:b/>
          <w:bCs/>
          <w:w w:val="108"/>
        </w:rPr>
      </w:pPr>
      <w:r w:rsidRPr="000421FE">
        <w:rPr>
          <w:rFonts w:ascii="Arial" w:hAnsi="Arial" w:cs="Arial"/>
          <w:b/>
          <w:bCs/>
          <w:w w:val="108"/>
        </w:rPr>
        <w:t>Date:</w:t>
      </w:r>
      <w:r w:rsidR="00ED7BBE" w:rsidRPr="000421FE">
        <w:rPr>
          <w:rFonts w:ascii="Arial" w:hAnsi="Arial" w:cs="Arial"/>
          <w:b/>
          <w:bCs/>
          <w:w w:val="108"/>
        </w:rPr>
        <w:t xml:space="preserve">                            …………………………………………………………………………</w:t>
      </w:r>
    </w:p>
    <w:p w14:paraId="6E02B07C" w14:textId="4E8660A7" w:rsidR="00C25AB7" w:rsidRPr="000421FE" w:rsidRDefault="00C25AB7" w:rsidP="00852EF5">
      <w:pPr>
        <w:widowControl w:val="0"/>
        <w:tabs>
          <w:tab w:val="left" w:pos="4372"/>
        </w:tabs>
        <w:autoSpaceDE w:val="0"/>
        <w:autoSpaceDN w:val="0"/>
        <w:adjustRightInd w:val="0"/>
        <w:spacing w:before="22" w:line="207" w:lineRule="exact"/>
        <w:jc w:val="both"/>
        <w:rPr>
          <w:rFonts w:ascii="Arial" w:hAnsi="Arial" w:cs="Arial"/>
          <w:b/>
          <w:bCs/>
          <w:w w:val="108"/>
        </w:rPr>
      </w:pPr>
      <w:r>
        <w:rPr>
          <w:rFonts w:ascii="Arial" w:hAnsi="Arial" w:cs="Arial"/>
          <w:b/>
          <w:bCs/>
          <w:w w:val="108"/>
        </w:rPr>
        <w:t xml:space="preserve">PLEASE E-MAIL THE COMPLETED FORM TO: </w:t>
      </w:r>
      <w:r w:rsidR="008B41E0">
        <w:rPr>
          <w:rFonts w:ascii="Arial" w:hAnsi="Arial" w:cs="Arial"/>
          <w:b/>
          <w:bCs/>
          <w:w w:val="108"/>
        </w:rPr>
        <w:t>bbc.contributorpayments@bbc.co.uk</w:t>
      </w:r>
    </w:p>
    <w:sectPr w:rsidR="00C25AB7" w:rsidRPr="000421FE" w:rsidSect="00ED7BBE">
      <w:pgSz w:w="12240" w:h="15840"/>
      <w:pgMar w:top="720" w:right="720" w:bottom="510" w:left="720" w:header="720" w:footer="140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7F729" w14:textId="77777777" w:rsidR="00975A07" w:rsidRDefault="00975A07" w:rsidP="00B41BCB">
      <w:pPr>
        <w:spacing w:after="0" w:line="240" w:lineRule="auto"/>
      </w:pPr>
      <w:r>
        <w:separator/>
      </w:r>
    </w:p>
  </w:endnote>
  <w:endnote w:type="continuationSeparator" w:id="0">
    <w:p w14:paraId="6EB926C2" w14:textId="77777777" w:rsidR="00975A07" w:rsidRDefault="00975A07" w:rsidP="00B41B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1BE8C" w14:textId="77777777" w:rsidR="00975A07" w:rsidRDefault="00975A07" w:rsidP="00B41BCB">
      <w:pPr>
        <w:spacing w:after="0" w:line="240" w:lineRule="auto"/>
      </w:pPr>
      <w:r>
        <w:separator/>
      </w:r>
    </w:p>
  </w:footnote>
  <w:footnote w:type="continuationSeparator" w:id="0">
    <w:p w14:paraId="6D87D6A4" w14:textId="77777777" w:rsidR="00975A07" w:rsidRDefault="00975A07" w:rsidP="00B41B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70BC"/>
    <w:multiLevelType w:val="hybridMultilevel"/>
    <w:tmpl w:val="457619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020FA"/>
    <w:multiLevelType w:val="hybridMultilevel"/>
    <w:tmpl w:val="8D1A9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C9647E"/>
    <w:multiLevelType w:val="hybridMultilevel"/>
    <w:tmpl w:val="16A41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91540E"/>
    <w:multiLevelType w:val="hybridMultilevel"/>
    <w:tmpl w:val="CC6CE2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43863192">
    <w:abstractNumId w:val="1"/>
  </w:num>
  <w:num w:numId="2" w16cid:durableId="1956937076">
    <w:abstractNumId w:val="2"/>
  </w:num>
  <w:num w:numId="3" w16cid:durableId="745568992">
    <w:abstractNumId w:val="0"/>
  </w:num>
  <w:num w:numId="4" w16cid:durableId="17025097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jI1M7E0tzQ1NTdQ0lEKTi0uzszPAykwrAUAKaglOiwAAAA="/>
  </w:docVars>
  <w:rsids>
    <w:rsidRoot w:val="0076362A"/>
    <w:rsid w:val="0000052B"/>
    <w:rsid w:val="00002D66"/>
    <w:rsid w:val="00017AC1"/>
    <w:rsid w:val="00031857"/>
    <w:rsid w:val="000421FE"/>
    <w:rsid w:val="00066BF8"/>
    <w:rsid w:val="000923CD"/>
    <w:rsid w:val="00093DFC"/>
    <w:rsid w:val="000A332F"/>
    <w:rsid w:val="000A3BBD"/>
    <w:rsid w:val="000B78C0"/>
    <w:rsid w:val="000E0E61"/>
    <w:rsid w:val="000E126F"/>
    <w:rsid w:val="001379A0"/>
    <w:rsid w:val="0014595E"/>
    <w:rsid w:val="001B6F35"/>
    <w:rsid w:val="001B7D19"/>
    <w:rsid w:val="001C60FA"/>
    <w:rsid w:val="001E07AF"/>
    <w:rsid w:val="001E1A79"/>
    <w:rsid w:val="001F50FC"/>
    <w:rsid w:val="001F5FB7"/>
    <w:rsid w:val="0020732E"/>
    <w:rsid w:val="00211809"/>
    <w:rsid w:val="0021462C"/>
    <w:rsid w:val="002257D9"/>
    <w:rsid w:val="00252F78"/>
    <w:rsid w:val="002733B5"/>
    <w:rsid w:val="00286FF5"/>
    <w:rsid w:val="002B2CE7"/>
    <w:rsid w:val="00304B6D"/>
    <w:rsid w:val="00317B06"/>
    <w:rsid w:val="0033476E"/>
    <w:rsid w:val="00334B80"/>
    <w:rsid w:val="00340DBF"/>
    <w:rsid w:val="003800C5"/>
    <w:rsid w:val="00385538"/>
    <w:rsid w:val="0039691C"/>
    <w:rsid w:val="003B1F86"/>
    <w:rsid w:val="003D2357"/>
    <w:rsid w:val="003D7B64"/>
    <w:rsid w:val="003F33CD"/>
    <w:rsid w:val="004015DD"/>
    <w:rsid w:val="00415D1B"/>
    <w:rsid w:val="00435B1A"/>
    <w:rsid w:val="004477CE"/>
    <w:rsid w:val="004822B9"/>
    <w:rsid w:val="00486C64"/>
    <w:rsid w:val="004C512E"/>
    <w:rsid w:val="004D1880"/>
    <w:rsid w:val="004F38F5"/>
    <w:rsid w:val="00507026"/>
    <w:rsid w:val="0051180F"/>
    <w:rsid w:val="00512C50"/>
    <w:rsid w:val="005358D0"/>
    <w:rsid w:val="0055004E"/>
    <w:rsid w:val="00552C99"/>
    <w:rsid w:val="005D1159"/>
    <w:rsid w:val="006035A4"/>
    <w:rsid w:val="006053F3"/>
    <w:rsid w:val="006B0B63"/>
    <w:rsid w:val="006C0243"/>
    <w:rsid w:val="006D2521"/>
    <w:rsid w:val="006D35F1"/>
    <w:rsid w:val="006D3BE4"/>
    <w:rsid w:val="006D7856"/>
    <w:rsid w:val="006E3880"/>
    <w:rsid w:val="006E7E57"/>
    <w:rsid w:val="007057D9"/>
    <w:rsid w:val="00705A2C"/>
    <w:rsid w:val="00723C6B"/>
    <w:rsid w:val="007579BA"/>
    <w:rsid w:val="0076362A"/>
    <w:rsid w:val="00767045"/>
    <w:rsid w:val="00772998"/>
    <w:rsid w:val="00773488"/>
    <w:rsid w:val="00787CCC"/>
    <w:rsid w:val="007A5BFA"/>
    <w:rsid w:val="007F6EFA"/>
    <w:rsid w:val="00811657"/>
    <w:rsid w:val="00817C84"/>
    <w:rsid w:val="00846F5C"/>
    <w:rsid w:val="00852EF5"/>
    <w:rsid w:val="00865BCF"/>
    <w:rsid w:val="00883656"/>
    <w:rsid w:val="00887D06"/>
    <w:rsid w:val="008A7A50"/>
    <w:rsid w:val="008B41E0"/>
    <w:rsid w:val="008C4AC6"/>
    <w:rsid w:val="008E4AF8"/>
    <w:rsid w:val="00917F80"/>
    <w:rsid w:val="00925193"/>
    <w:rsid w:val="00975A07"/>
    <w:rsid w:val="00986BB2"/>
    <w:rsid w:val="009A0681"/>
    <w:rsid w:val="009E2ED7"/>
    <w:rsid w:val="009F19DC"/>
    <w:rsid w:val="00A10B09"/>
    <w:rsid w:val="00A10DB0"/>
    <w:rsid w:val="00A151B9"/>
    <w:rsid w:val="00A45F76"/>
    <w:rsid w:val="00A75102"/>
    <w:rsid w:val="00AA51E3"/>
    <w:rsid w:val="00AE480C"/>
    <w:rsid w:val="00AF06B6"/>
    <w:rsid w:val="00B146A8"/>
    <w:rsid w:val="00B316C7"/>
    <w:rsid w:val="00B37F4E"/>
    <w:rsid w:val="00B41BCB"/>
    <w:rsid w:val="00B63C60"/>
    <w:rsid w:val="00B72097"/>
    <w:rsid w:val="00B86BC9"/>
    <w:rsid w:val="00BB1678"/>
    <w:rsid w:val="00BC6A0A"/>
    <w:rsid w:val="00BD0C88"/>
    <w:rsid w:val="00BD6C88"/>
    <w:rsid w:val="00BF3604"/>
    <w:rsid w:val="00C25AB7"/>
    <w:rsid w:val="00C42E8A"/>
    <w:rsid w:val="00C773C7"/>
    <w:rsid w:val="00CB6F2E"/>
    <w:rsid w:val="00CD62FD"/>
    <w:rsid w:val="00CE2F17"/>
    <w:rsid w:val="00CF2EF4"/>
    <w:rsid w:val="00D177EB"/>
    <w:rsid w:val="00D4044E"/>
    <w:rsid w:val="00D54956"/>
    <w:rsid w:val="00D66375"/>
    <w:rsid w:val="00D73408"/>
    <w:rsid w:val="00D7549D"/>
    <w:rsid w:val="00DC10CB"/>
    <w:rsid w:val="00DF3D07"/>
    <w:rsid w:val="00E006CC"/>
    <w:rsid w:val="00E0516C"/>
    <w:rsid w:val="00E43726"/>
    <w:rsid w:val="00E55A78"/>
    <w:rsid w:val="00E56014"/>
    <w:rsid w:val="00E62547"/>
    <w:rsid w:val="00E656CC"/>
    <w:rsid w:val="00E7563B"/>
    <w:rsid w:val="00E94FDF"/>
    <w:rsid w:val="00EA65ED"/>
    <w:rsid w:val="00ED22FA"/>
    <w:rsid w:val="00ED7BBE"/>
    <w:rsid w:val="00FA085F"/>
    <w:rsid w:val="00FA6FF8"/>
    <w:rsid w:val="00FE7DD0"/>
    <w:rsid w:val="00FF5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C195E"/>
  <w15:docId w15:val="{BDB65958-F9F4-42F8-9E9A-6A4F4A16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E7DD0"/>
    <w:rPr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CB6F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7A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A5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E4AF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1B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BC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41B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BCB"/>
    <w:rPr>
      <w:sz w:val="22"/>
      <w:szCs w:val="22"/>
    </w:rPr>
  </w:style>
  <w:style w:type="paragraph" w:customStyle="1" w:styleId="Pa0">
    <w:name w:val="Pa0"/>
    <w:basedOn w:val="Normal"/>
    <w:next w:val="Normal"/>
    <w:uiPriority w:val="99"/>
    <w:rsid w:val="009A0681"/>
    <w:pPr>
      <w:autoSpaceDE w:val="0"/>
      <w:autoSpaceDN w:val="0"/>
      <w:adjustRightInd w:val="0"/>
      <w:spacing w:after="0" w:line="241" w:lineRule="atLeast"/>
    </w:pPr>
    <w:rPr>
      <w:rFonts w:ascii="Frutiger 45 Light" w:eastAsiaTheme="minorHAnsi" w:hAnsi="Frutiger 45 Light" w:cstheme="minorBidi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86FF5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F06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B16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6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6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6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67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B41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2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bc.contributorpayments@bbc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ANE.JONES@AGENCYNAM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ECE71D-6DB2-4C56-8780-11AAEE6AC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ria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Steven</dc:creator>
  <cp:lastModifiedBy>Sue List</cp:lastModifiedBy>
  <cp:revision>2</cp:revision>
  <cp:lastPrinted>2022-07-26T16:00:00Z</cp:lastPrinted>
  <dcterms:created xsi:type="dcterms:W3CDTF">2024-06-23T16:37:00Z</dcterms:created>
  <dcterms:modified xsi:type="dcterms:W3CDTF">2024-06-23T16:37:00Z</dcterms:modified>
</cp:coreProperties>
</file>